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65" w:type="dxa"/>
        <w:tblInd w:w="10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76"/>
        <w:gridCol w:w="1276"/>
        <w:gridCol w:w="2126"/>
        <w:gridCol w:w="5387"/>
      </w:tblGrid>
      <w:tr w:rsidR="003D2F81" w:rsidRPr="008C790F" w14:paraId="20080ABC" w14:textId="77777777" w:rsidTr="00EB188B">
        <w:tc>
          <w:tcPr>
            <w:tcW w:w="1276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C7F957" w14:textId="77777777" w:rsidR="003D2F81" w:rsidRPr="008C790F" w:rsidRDefault="003D2F81" w:rsidP="00EB188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ספר הודעה</w:t>
            </w: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B56614" w14:textId="77777777" w:rsidR="003D2F81" w:rsidRPr="008C790F" w:rsidRDefault="003D2F81" w:rsidP="00EB188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וען - נמען</w:t>
            </w:r>
          </w:p>
        </w:tc>
        <w:tc>
          <w:tcPr>
            <w:tcW w:w="212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1A078D" w14:textId="77777777" w:rsidR="003D2F81" w:rsidRPr="008C790F" w:rsidRDefault="003D2F81" w:rsidP="00EB188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הות הבקשה</w:t>
            </w:r>
          </w:p>
        </w:tc>
        <w:tc>
          <w:tcPr>
            <w:tcW w:w="5387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0707C" w14:textId="77777777" w:rsidR="003D2F81" w:rsidRPr="008C790F" w:rsidRDefault="003D2F81" w:rsidP="00EB188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בנה הבקשה והסברים</w:t>
            </w:r>
          </w:p>
        </w:tc>
      </w:tr>
      <w:tr w:rsidR="003D2F81" w:rsidRPr="008C790F" w14:paraId="19BFDA73" w14:textId="77777777" w:rsidTr="00EB188B">
        <w:tc>
          <w:tcPr>
            <w:tcW w:w="127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907EEC" w14:textId="77777777" w:rsidR="003D2F81" w:rsidRPr="00C22EE1" w:rsidRDefault="003D2F81" w:rsidP="00EB188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C22EE1">
              <w:rPr>
                <w:rFonts w:cs="David"/>
                <w:sz w:val="24"/>
                <w:szCs w:val="24"/>
              </w:rPr>
              <w:t>200</w:t>
            </w:r>
          </w:p>
        </w:tc>
        <w:tc>
          <w:tcPr>
            <w:tcW w:w="127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21F85" w14:textId="77777777" w:rsidR="003D2F81" w:rsidRPr="008C790F" w:rsidRDefault="003D2F81" w:rsidP="00EB188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קליינט-סרבר</w:t>
            </w:r>
          </w:p>
        </w:tc>
        <w:tc>
          <w:tcPr>
            <w:tcW w:w="212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5FE77D" w14:textId="77777777" w:rsidR="003D2F81" w:rsidRPr="008C790F" w:rsidRDefault="003D2F81" w:rsidP="00EB188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 xml:space="preserve">בקשת </w:t>
            </w:r>
            <w:r w:rsidRPr="008C790F">
              <w:rPr>
                <w:rFonts w:cs="David"/>
                <w:sz w:val="24"/>
                <w:szCs w:val="24"/>
              </w:rPr>
              <w:t>sign in</w:t>
            </w:r>
          </w:p>
        </w:tc>
        <w:tc>
          <w:tcPr>
            <w:tcW w:w="5387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408CC4" w14:textId="77777777" w:rsidR="003D2F81" w:rsidRPr="008C790F" w:rsidRDefault="003D2F81" w:rsidP="00EB188B">
            <w:pPr>
              <w:ind w:right="140"/>
              <w:rPr>
                <w:rFonts w:cs="David"/>
                <w:sz w:val="24"/>
                <w:szCs w:val="24"/>
                <w:u w:val="single"/>
                <w:rtl/>
              </w:rPr>
            </w:pPr>
            <w:r w:rsidRPr="008C790F">
              <w:rPr>
                <w:rFonts w:cs="David" w:hint="cs"/>
                <w:sz w:val="24"/>
                <w:szCs w:val="24"/>
                <w:u w:val="single"/>
                <w:rtl/>
              </w:rPr>
              <w:t>תיאור מילולי:</w:t>
            </w:r>
          </w:p>
          <w:p w14:paraId="0964F37A" w14:textId="77777777" w:rsidR="003D2F81" w:rsidRPr="008C790F" w:rsidRDefault="003D2F81" w:rsidP="00EB188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קוד הודעה = 3 בתים (כמחרוזת)</w:t>
            </w:r>
          </w:p>
          <w:p w14:paraId="00DD529C" w14:textId="77777777" w:rsidR="003D2F81" w:rsidRPr="008C790F" w:rsidRDefault="003D2F81" w:rsidP="00EB188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 xml:space="preserve">מספר התווים של </w:t>
            </w:r>
            <w:proofErr w:type="spellStart"/>
            <w:r w:rsidRPr="008C790F">
              <w:rPr>
                <w:rFonts w:cs="David"/>
                <w:sz w:val="24"/>
                <w:szCs w:val="24"/>
                <w:rtl/>
              </w:rPr>
              <w:t>היוזר</w:t>
            </w:r>
            <w:proofErr w:type="spellEnd"/>
            <w:r w:rsidRPr="008C790F">
              <w:rPr>
                <w:rFonts w:cs="David"/>
                <w:sz w:val="24"/>
                <w:szCs w:val="24"/>
                <w:rtl/>
              </w:rPr>
              <w:t xml:space="preserve"> - שני בתים (כמחרוזת)</w:t>
            </w:r>
          </w:p>
          <w:p w14:paraId="45B6E27E" w14:textId="77777777" w:rsidR="003D2F81" w:rsidRPr="008C790F" w:rsidRDefault="003D2F81" w:rsidP="00EB188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 xml:space="preserve">שם משתמש </w:t>
            </w:r>
          </w:p>
          <w:p w14:paraId="141BE1FB" w14:textId="77777777" w:rsidR="003D2F81" w:rsidRPr="008C790F" w:rsidRDefault="003D2F81" w:rsidP="00EB188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מספר התווים של הסיסמה - שני בתים (כמחרוזת)</w:t>
            </w:r>
          </w:p>
          <w:p w14:paraId="0CB90FD6" w14:textId="77777777" w:rsidR="003D2F81" w:rsidRDefault="003D2F81" w:rsidP="00EB188B">
            <w:pPr>
              <w:ind w:right="140"/>
              <w:rPr>
                <w:rFonts w:cs="David"/>
                <w:sz w:val="24"/>
                <w:szCs w:val="24"/>
                <w:rtl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סיסמה</w:t>
            </w:r>
          </w:p>
          <w:p w14:paraId="32A13A51" w14:textId="77777777" w:rsidR="003D2F81" w:rsidRDefault="003D2F81" w:rsidP="00EB188B">
            <w:pPr>
              <w:ind w:right="140"/>
              <w:rPr>
                <w:rFonts w:cs="David"/>
                <w:sz w:val="24"/>
                <w:szCs w:val="24"/>
                <w:rtl/>
              </w:rPr>
            </w:pPr>
          </w:p>
          <w:p w14:paraId="6E470A64" w14:textId="77777777" w:rsidR="003D2F81" w:rsidRPr="008C790F" w:rsidRDefault="003D2F81" w:rsidP="00EB188B">
            <w:pPr>
              <w:ind w:right="140"/>
              <w:rPr>
                <w:rFonts w:cs="David"/>
                <w:sz w:val="24"/>
                <w:szCs w:val="24"/>
                <w:u w:val="single"/>
              </w:rPr>
            </w:pPr>
            <w:r w:rsidRPr="008C790F">
              <w:rPr>
                <w:rFonts w:cs="David" w:hint="cs"/>
                <w:sz w:val="24"/>
                <w:szCs w:val="24"/>
                <w:u w:val="single"/>
                <w:rtl/>
              </w:rPr>
              <w:t>מבנה ההודעה:</w:t>
            </w:r>
          </w:p>
          <w:p w14:paraId="36669DC8" w14:textId="77777777" w:rsidR="003D2F81" w:rsidRPr="008C790F" w:rsidRDefault="003D2F81" w:rsidP="00EB188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200##username##pass]</w:t>
            </w:r>
          </w:p>
        </w:tc>
      </w:tr>
      <w:tr w:rsidR="003D2F81" w:rsidRPr="008C790F" w14:paraId="34787325" w14:textId="77777777" w:rsidTr="00541CAE">
        <w:tc>
          <w:tcPr>
            <w:tcW w:w="1276" w:type="dxa"/>
            <w:tcBorders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B75B1" w14:textId="0950EB17" w:rsidR="003D2F81" w:rsidRPr="00C22EE1" w:rsidRDefault="003D2F81" w:rsidP="00EB188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C22EE1">
              <w:rPr>
                <w:rFonts w:cs="David"/>
                <w:sz w:val="24"/>
                <w:szCs w:val="24"/>
              </w:rPr>
              <w:t>10</w:t>
            </w:r>
            <w:r w:rsidR="00334275">
              <w:rPr>
                <w:rFonts w:cs="David"/>
                <w:sz w:val="24"/>
                <w:szCs w:val="24"/>
              </w:rPr>
              <w:t>0</w:t>
            </w:r>
          </w:p>
        </w:tc>
        <w:tc>
          <w:tcPr>
            <w:tcW w:w="1276" w:type="dxa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AEC246" w14:textId="77777777" w:rsidR="003D2F81" w:rsidRPr="008C790F" w:rsidRDefault="003D2F81" w:rsidP="00EB188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סרבר-קליינט</w:t>
            </w:r>
          </w:p>
        </w:tc>
        <w:tc>
          <w:tcPr>
            <w:tcW w:w="2126" w:type="dxa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FB489" w14:textId="77777777" w:rsidR="003D2F81" w:rsidRPr="008C790F" w:rsidRDefault="003D2F81" w:rsidP="00EB188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מענה לבקשת ההתחברות-</w:t>
            </w:r>
          </w:p>
          <w:p w14:paraId="069DB757" w14:textId="77777777" w:rsidR="003D2F81" w:rsidRPr="008C790F" w:rsidRDefault="003D2F81" w:rsidP="00EB188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 xml:space="preserve"> sign in</w:t>
            </w:r>
          </w:p>
        </w:tc>
        <w:tc>
          <w:tcPr>
            <w:tcW w:w="5387" w:type="dxa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8F2BFA" w14:textId="5BB9E66E" w:rsidR="003D2F81" w:rsidRPr="008C790F" w:rsidRDefault="003D2F81" w:rsidP="00EB188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10</w:t>
            </w:r>
            <w:r w:rsidR="009478FD">
              <w:rPr>
                <w:rFonts w:cs="David" w:hint="cs"/>
                <w:sz w:val="24"/>
                <w:szCs w:val="24"/>
                <w:rtl/>
              </w:rPr>
              <w:t>0</w:t>
            </w:r>
            <w:r w:rsidRPr="008C790F">
              <w:rPr>
                <w:rFonts w:cs="David"/>
                <w:sz w:val="24"/>
                <w:szCs w:val="24"/>
              </w:rPr>
              <w:t>0</w:t>
            </w:r>
            <w:proofErr w:type="gramStart"/>
            <w:r w:rsidRPr="008C790F">
              <w:rPr>
                <w:rFonts w:cs="David"/>
                <w:sz w:val="24"/>
                <w:szCs w:val="24"/>
              </w:rPr>
              <w:t>]  /</w:t>
            </w:r>
            <w:proofErr w:type="gramEnd"/>
            <w:r w:rsidRPr="008C790F">
              <w:rPr>
                <w:rFonts w:cs="David"/>
                <w:sz w:val="24"/>
                <w:szCs w:val="24"/>
              </w:rPr>
              <w:t>/success</w:t>
            </w:r>
          </w:p>
          <w:p w14:paraId="6E97142F" w14:textId="2E855204" w:rsidR="003D2F81" w:rsidRPr="008C790F" w:rsidRDefault="003D2F81" w:rsidP="00EB188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10</w:t>
            </w:r>
            <w:r w:rsidR="009478FD">
              <w:rPr>
                <w:rFonts w:cs="David" w:hint="cs"/>
                <w:sz w:val="24"/>
                <w:szCs w:val="24"/>
                <w:rtl/>
              </w:rPr>
              <w:t>0</w:t>
            </w:r>
            <w:r w:rsidRPr="008C790F">
              <w:rPr>
                <w:rFonts w:cs="David"/>
                <w:sz w:val="24"/>
                <w:szCs w:val="24"/>
              </w:rPr>
              <w:t>1] //Wrong Details</w:t>
            </w:r>
          </w:p>
          <w:p w14:paraId="56E2E03F" w14:textId="77777777" w:rsidR="003D2F81" w:rsidRDefault="003D2F81" w:rsidP="00EB188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10</w:t>
            </w:r>
            <w:r w:rsidR="009478FD">
              <w:rPr>
                <w:rFonts w:cs="David" w:hint="cs"/>
                <w:sz w:val="24"/>
                <w:szCs w:val="24"/>
                <w:rtl/>
              </w:rPr>
              <w:t>0</w:t>
            </w:r>
            <w:r w:rsidRPr="008C790F">
              <w:rPr>
                <w:rFonts w:cs="David"/>
                <w:sz w:val="24"/>
                <w:szCs w:val="24"/>
              </w:rPr>
              <w:t>2] //User is already connected</w:t>
            </w:r>
          </w:p>
          <w:p w14:paraId="34EE4922" w14:textId="346EFBCD" w:rsidR="00B469C2" w:rsidRPr="00B469C2" w:rsidRDefault="00B469C2" w:rsidP="00B469C2">
            <w:pPr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03] //Username or Password not valid</w:t>
            </w:r>
          </w:p>
        </w:tc>
      </w:tr>
      <w:tr w:rsidR="00541CAE" w:rsidRPr="008C790F" w14:paraId="3B12D6B0" w14:textId="77777777" w:rsidTr="001C6EF5">
        <w:tc>
          <w:tcPr>
            <w:tcW w:w="127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95A9A4" w14:textId="75FE7026" w:rsidR="00541CAE" w:rsidRPr="00C22EE1" w:rsidRDefault="0045639A" w:rsidP="00EB188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201</w:t>
            </w:r>
          </w:p>
        </w:tc>
        <w:tc>
          <w:tcPr>
            <w:tcW w:w="127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99E90B" w14:textId="03FE3428" w:rsidR="00541CAE" w:rsidRPr="0045639A" w:rsidRDefault="0045639A" w:rsidP="00EB188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קליינט -סרבר</w:t>
            </w:r>
          </w:p>
        </w:tc>
        <w:tc>
          <w:tcPr>
            <w:tcW w:w="212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8E3D90" w14:textId="131BEC36" w:rsidR="00541CAE" w:rsidRPr="0045639A" w:rsidRDefault="0045639A" w:rsidP="00EB188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 xml:space="preserve">בקשת </w:t>
            </w:r>
            <w:r>
              <w:rPr>
                <w:rFonts w:cs="David"/>
                <w:sz w:val="24"/>
                <w:szCs w:val="24"/>
              </w:rPr>
              <w:t>sign out</w:t>
            </w:r>
          </w:p>
        </w:tc>
        <w:tc>
          <w:tcPr>
            <w:tcW w:w="5387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DC8CD0" w14:textId="07A9D323" w:rsidR="00541CAE" w:rsidRPr="0045639A" w:rsidRDefault="0045639A" w:rsidP="0045639A">
            <w:pPr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1]</w:t>
            </w:r>
          </w:p>
        </w:tc>
      </w:tr>
      <w:tr w:rsidR="001E11C7" w:rsidRPr="008C790F" w14:paraId="56CC22EB" w14:textId="77777777" w:rsidTr="001E11C7"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6BBC1E" w14:textId="4A4E6D4C" w:rsidR="001E11C7" w:rsidRPr="00C22EE1" w:rsidRDefault="00E8385F" w:rsidP="00EB188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202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1CC1AA" w14:textId="77777777" w:rsidR="001E11C7" w:rsidRPr="001E11C7" w:rsidRDefault="001E11C7" w:rsidP="00EB188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 w:rsidRPr="001E11C7">
              <w:rPr>
                <w:rFonts w:cs="David"/>
                <w:sz w:val="24"/>
                <w:szCs w:val="24"/>
                <w:rtl/>
                <w:lang w:val="en-IL"/>
              </w:rPr>
              <w:t>קליינט-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3E467C" w14:textId="77777777" w:rsidR="001E11C7" w:rsidRPr="001E11C7" w:rsidRDefault="001E11C7" w:rsidP="00EB188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 w:rsidRPr="001E11C7">
              <w:rPr>
                <w:rFonts w:cs="David"/>
                <w:sz w:val="24"/>
                <w:szCs w:val="24"/>
                <w:rtl/>
                <w:lang w:val="en-IL"/>
              </w:rPr>
              <w:t>בקשת הירשמות-</w:t>
            </w:r>
            <w:r w:rsidRPr="001E11C7">
              <w:rPr>
                <w:rFonts w:cs="David"/>
                <w:sz w:val="24"/>
                <w:szCs w:val="24"/>
                <w:lang w:val="en-IL"/>
              </w:rPr>
              <w:t>sign up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22F7F0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 w:rsidRPr="001E11C7">
              <w:rPr>
                <w:rFonts w:cs="David"/>
                <w:sz w:val="24"/>
                <w:szCs w:val="24"/>
                <w:rtl/>
                <w:lang w:val="en-IL"/>
              </w:rPr>
              <w:t>קוד הודעה = 3 בתים</w:t>
            </w:r>
          </w:p>
          <w:p w14:paraId="1C8E7374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 w:rsidRPr="001E11C7">
              <w:rPr>
                <w:rFonts w:cs="David"/>
                <w:sz w:val="24"/>
                <w:szCs w:val="24"/>
                <w:rtl/>
                <w:lang w:val="en-IL"/>
              </w:rPr>
              <w:t xml:space="preserve">מספר התווים של </w:t>
            </w:r>
            <w:proofErr w:type="spellStart"/>
            <w:r w:rsidRPr="001E11C7">
              <w:rPr>
                <w:rFonts w:cs="David"/>
                <w:sz w:val="24"/>
                <w:szCs w:val="24"/>
                <w:rtl/>
                <w:lang w:val="en-IL"/>
              </w:rPr>
              <w:t>היוזר</w:t>
            </w:r>
            <w:proofErr w:type="spellEnd"/>
            <w:r w:rsidRPr="001E11C7">
              <w:rPr>
                <w:rFonts w:cs="David"/>
                <w:sz w:val="24"/>
                <w:szCs w:val="24"/>
                <w:rtl/>
                <w:lang w:val="en-IL"/>
              </w:rPr>
              <w:t xml:space="preserve"> - 2 בתים (כמחרוזת)</w:t>
            </w:r>
          </w:p>
          <w:p w14:paraId="1FEFE4A3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 w:rsidRPr="001E11C7">
              <w:rPr>
                <w:rFonts w:cs="David"/>
                <w:sz w:val="24"/>
                <w:szCs w:val="24"/>
                <w:rtl/>
                <w:lang w:val="en-IL"/>
              </w:rPr>
              <w:t xml:space="preserve">שם משתמש </w:t>
            </w:r>
          </w:p>
          <w:p w14:paraId="5122FD3B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 w:rsidRPr="001E11C7">
              <w:rPr>
                <w:rFonts w:cs="David"/>
                <w:sz w:val="24"/>
                <w:szCs w:val="24"/>
                <w:rtl/>
                <w:lang w:val="en-IL"/>
              </w:rPr>
              <w:t>מספר התווים של הסיסמה -  2 בתים (כמחרוזת)</w:t>
            </w:r>
          </w:p>
          <w:p w14:paraId="4659AD3B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 w:rsidRPr="001E11C7">
              <w:rPr>
                <w:rFonts w:cs="David"/>
                <w:sz w:val="24"/>
                <w:szCs w:val="24"/>
                <w:rtl/>
                <w:lang w:val="en-IL"/>
              </w:rPr>
              <w:t>סיסמה</w:t>
            </w:r>
          </w:p>
          <w:p w14:paraId="79578061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 w:rsidRPr="001E11C7">
              <w:rPr>
                <w:rFonts w:cs="David"/>
                <w:sz w:val="24"/>
                <w:szCs w:val="24"/>
                <w:rtl/>
                <w:lang w:val="en-IL"/>
              </w:rPr>
              <w:t>מספר התווים של המייל - 2 בתים (כמחרוזת)</w:t>
            </w:r>
          </w:p>
          <w:p w14:paraId="2CE5022D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 w:rsidRPr="001E11C7">
              <w:rPr>
                <w:rFonts w:cs="David"/>
                <w:sz w:val="24"/>
                <w:szCs w:val="24"/>
                <w:rtl/>
                <w:lang w:val="en-IL"/>
              </w:rPr>
              <w:t>סיסמה</w:t>
            </w:r>
          </w:p>
          <w:p w14:paraId="6891326A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</w:p>
          <w:p w14:paraId="254803F2" w14:textId="3E40A7B8" w:rsidR="001E11C7" w:rsidRPr="001E11C7" w:rsidRDefault="001E11C7" w:rsidP="00EB188B">
            <w:pPr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 w:rsidRPr="001E11C7">
              <w:rPr>
                <w:rFonts w:cs="David"/>
                <w:sz w:val="24"/>
                <w:szCs w:val="24"/>
                <w:lang w:val="en-IL"/>
              </w:rPr>
              <w:t>[20</w:t>
            </w:r>
            <w:r w:rsidR="009D2A75">
              <w:rPr>
                <w:rFonts w:cs="David" w:hint="cs"/>
                <w:sz w:val="24"/>
                <w:szCs w:val="24"/>
                <w:rtl/>
                <w:lang w:val="en-IL"/>
              </w:rPr>
              <w:t>2</w:t>
            </w:r>
            <w:r w:rsidRPr="001E11C7">
              <w:rPr>
                <w:rFonts w:cs="David"/>
                <w:sz w:val="24"/>
                <w:szCs w:val="24"/>
                <w:lang w:val="en-IL"/>
              </w:rPr>
              <w:t>##username##pass##Email</w:t>
            </w:r>
            <w:r w:rsidR="003372CE">
              <w:rPr>
                <w:rFonts w:cs="David"/>
                <w:sz w:val="24"/>
                <w:szCs w:val="24"/>
                <w:lang w:val="en-IL"/>
              </w:rPr>
              <w:t>##Firstname##Lastname</w:t>
            </w:r>
            <w:bookmarkStart w:id="0" w:name="_GoBack"/>
            <w:bookmarkEnd w:id="0"/>
            <w:r w:rsidRPr="001E11C7"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52563C" w:rsidRPr="008C790F" w14:paraId="41EE55EC" w14:textId="77777777" w:rsidTr="00742340"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648090" w14:textId="3C540A7E" w:rsidR="001E11C7" w:rsidRPr="00C22EE1" w:rsidRDefault="00E8385F" w:rsidP="00EB188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101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A5036E" w14:textId="77777777" w:rsidR="001E11C7" w:rsidRPr="001E11C7" w:rsidRDefault="001E11C7" w:rsidP="00EB188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 w:rsidRPr="001E11C7">
              <w:rPr>
                <w:rFonts w:cs="David"/>
                <w:sz w:val="24"/>
                <w:szCs w:val="24"/>
                <w:rtl/>
                <w:lang w:val="en-IL"/>
              </w:rPr>
              <w:t>סרבר-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B31" w14:textId="77777777" w:rsidR="001E11C7" w:rsidRPr="001E11C7" w:rsidRDefault="001E11C7" w:rsidP="00EB188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 w:rsidRPr="001E11C7">
              <w:rPr>
                <w:rFonts w:cs="David"/>
                <w:sz w:val="24"/>
                <w:szCs w:val="24"/>
                <w:rtl/>
                <w:lang w:val="en-IL"/>
              </w:rPr>
              <w:t>מענה לבקשת הירשמות -</w:t>
            </w:r>
            <w:r w:rsidRPr="001E11C7">
              <w:rPr>
                <w:rFonts w:cs="David"/>
                <w:sz w:val="24"/>
                <w:szCs w:val="24"/>
                <w:lang w:val="en-IL"/>
              </w:rPr>
              <w:t>sign up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FAD51" w14:textId="44633FD7" w:rsidR="001E11C7" w:rsidRPr="001E11C7" w:rsidRDefault="001E11C7" w:rsidP="00EB188B">
            <w:pPr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 w:rsidRPr="001E11C7">
              <w:rPr>
                <w:rFonts w:cs="David"/>
                <w:sz w:val="24"/>
                <w:szCs w:val="24"/>
                <w:lang w:val="en-IL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  <w:lang w:val="en-IL"/>
              </w:rPr>
              <w:t>1</w:t>
            </w:r>
            <w:r w:rsidRPr="001E11C7">
              <w:rPr>
                <w:rFonts w:cs="David"/>
                <w:sz w:val="24"/>
                <w:szCs w:val="24"/>
                <w:lang w:val="en-IL"/>
              </w:rPr>
              <w:t>0</w:t>
            </w:r>
            <w:proofErr w:type="gramStart"/>
            <w:r w:rsidRPr="001E11C7">
              <w:rPr>
                <w:rFonts w:cs="David"/>
                <w:sz w:val="24"/>
                <w:szCs w:val="24"/>
                <w:lang w:val="en-IL"/>
              </w:rPr>
              <w:t>]  /</w:t>
            </w:r>
            <w:proofErr w:type="gramEnd"/>
            <w:r w:rsidRPr="001E11C7">
              <w:rPr>
                <w:rFonts w:cs="David"/>
                <w:sz w:val="24"/>
                <w:szCs w:val="24"/>
                <w:lang w:val="en-IL"/>
              </w:rPr>
              <w:t>/success</w:t>
            </w:r>
          </w:p>
          <w:p w14:paraId="2A88BDD7" w14:textId="20C57946" w:rsidR="001E11C7" w:rsidRPr="001E11C7" w:rsidRDefault="001E11C7" w:rsidP="00EB188B">
            <w:pPr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 w:rsidRPr="001E11C7">
              <w:rPr>
                <w:rFonts w:cs="David"/>
                <w:sz w:val="24"/>
                <w:szCs w:val="24"/>
                <w:lang w:val="en-IL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  <w:lang w:val="en-IL"/>
              </w:rPr>
              <w:t>1</w:t>
            </w:r>
            <w:r w:rsidRPr="001E11C7">
              <w:rPr>
                <w:rFonts w:cs="David"/>
                <w:sz w:val="24"/>
                <w:szCs w:val="24"/>
                <w:lang w:val="en-IL"/>
              </w:rPr>
              <w:t>1] // Pass illegal</w:t>
            </w:r>
          </w:p>
          <w:p w14:paraId="5AE7AA89" w14:textId="4604040B" w:rsidR="001E11C7" w:rsidRPr="001E11C7" w:rsidRDefault="001E11C7" w:rsidP="008C10B0">
            <w:pPr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 w:rsidRPr="001E11C7">
              <w:rPr>
                <w:rFonts w:cs="David"/>
                <w:sz w:val="24"/>
                <w:szCs w:val="24"/>
                <w:lang w:val="en-IL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  <w:lang w:val="en-IL"/>
              </w:rPr>
              <w:t>1</w:t>
            </w:r>
            <w:r w:rsidRPr="001E11C7">
              <w:rPr>
                <w:rFonts w:cs="David"/>
                <w:sz w:val="24"/>
                <w:szCs w:val="24"/>
                <w:lang w:val="en-IL"/>
              </w:rPr>
              <w:t>2] // Username already exists</w:t>
            </w:r>
          </w:p>
          <w:p w14:paraId="048623EA" w14:textId="05C268F8" w:rsidR="001E11C7" w:rsidRPr="001E11C7" w:rsidRDefault="001E11C7" w:rsidP="00EB188B">
            <w:pPr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 w:rsidRPr="001E11C7">
              <w:rPr>
                <w:rFonts w:cs="David"/>
                <w:sz w:val="24"/>
                <w:szCs w:val="24"/>
                <w:lang w:val="en-IL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  <w:lang w:val="en-IL"/>
              </w:rPr>
              <w:t>1</w:t>
            </w:r>
            <w:r w:rsidRPr="001E11C7">
              <w:rPr>
                <w:rFonts w:cs="David"/>
                <w:sz w:val="24"/>
                <w:szCs w:val="24"/>
                <w:lang w:val="en-IL"/>
              </w:rPr>
              <w:t>3] // Username is illegal</w:t>
            </w:r>
          </w:p>
          <w:p w14:paraId="291C68D4" w14:textId="08BE751A" w:rsidR="001E11C7" w:rsidRPr="001E11C7" w:rsidRDefault="001E11C7" w:rsidP="00EB188B">
            <w:pPr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 w:rsidRPr="001E11C7">
              <w:rPr>
                <w:rFonts w:cs="David"/>
                <w:sz w:val="24"/>
                <w:szCs w:val="24"/>
                <w:lang w:val="en-IL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  <w:lang w:val="en-IL"/>
              </w:rPr>
              <w:t>1</w:t>
            </w:r>
            <w:r w:rsidRPr="001E11C7">
              <w:rPr>
                <w:rFonts w:cs="David"/>
                <w:sz w:val="24"/>
                <w:szCs w:val="24"/>
                <w:lang w:val="en-IL"/>
              </w:rPr>
              <w:t xml:space="preserve">4] // Other </w:t>
            </w:r>
          </w:p>
        </w:tc>
      </w:tr>
      <w:tr w:rsidR="00742340" w:rsidRPr="008C790F" w14:paraId="4668139F" w14:textId="77777777" w:rsidTr="00401F2A"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479C7D" w14:textId="0AD87DEB" w:rsidR="00742340" w:rsidRPr="00C85618" w:rsidRDefault="00C85618" w:rsidP="00EB188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203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B302A" w14:textId="49DCA408" w:rsidR="00742340" w:rsidRPr="00742340" w:rsidRDefault="00742340" w:rsidP="00EB188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קליינ</w:t>
            </w:r>
            <w:r w:rsidR="00FE16DC">
              <w:rPr>
                <w:rFonts w:cs="David" w:hint="cs"/>
                <w:sz w:val="24"/>
                <w:szCs w:val="24"/>
                <w:rtl/>
                <w:lang w:val="en-IL"/>
              </w:rPr>
              <w:t>ט</w:t>
            </w:r>
            <w:r>
              <w:rPr>
                <w:rFonts w:cs="David" w:hint="cs"/>
                <w:sz w:val="24"/>
                <w:szCs w:val="24"/>
                <w:rtl/>
                <w:lang w:val="en-IL"/>
              </w:rPr>
              <w:t>-</w:t>
            </w:r>
            <w:r w:rsidR="00FE16DC">
              <w:rPr>
                <w:rFonts w:cs="David" w:hint="cs"/>
                <w:sz w:val="24"/>
                <w:szCs w:val="24"/>
                <w:rtl/>
                <w:lang w:val="en-IL"/>
              </w:rPr>
              <w:t xml:space="preserve">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83A368" w14:textId="73B9061A" w:rsidR="00742340" w:rsidRPr="00C85618" w:rsidRDefault="00C85618" w:rsidP="00EB188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שליחת מידע נוסף על ה</w:t>
            </w:r>
            <w:r>
              <w:rPr>
                <w:rFonts w:cs="David"/>
                <w:sz w:val="24"/>
                <w:szCs w:val="24"/>
              </w:rPr>
              <w:t>User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8E68E1A" w14:textId="77777777" w:rsidR="00742340" w:rsidRDefault="00C85618" w:rsidP="00EB188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שליחת מידע נוסף על המשתמש</w:t>
            </w:r>
          </w:p>
          <w:p w14:paraId="3169878C" w14:textId="77777777" w:rsidR="00C85618" w:rsidRDefault="00C85618" w:rsidP="00C85618">
            <w:pPr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קוד הודעה = 3 בתים (כמחרוזת)</w:t>
            </w:r>
          </w:p>
          <w:p w14:paraId="5B591474" w14:textId="77777777" w:rsidR="00C85618" w:rsidRDefault="006B3753" w:rsidP="00C85618">
            <w:pPr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 xml:space="preserve">מספר התווים של כמות הזיכרון שהמשתמש רוצה לתת לענן </w:t>
            </w:r>
            <w:r>
              <w:rPr>
                <w:rFonts w:cs="David"/>
                <w:sz w:val="24"/>
                <w:szCs w:val="24"/>
                <w:rtl/>
                <w:lang w:val="en-IL"/>
              </w:rPr>
              <w:t>–</w:t>
            </w:r>
            <w:r>
              <w:rPr>
                <w:rFonts w:cs="David" w:hint="cs"/>
                <w:sz w:val="24"/>
                <w:szCs w:val="24"/>
                <w:rtl/>
                <w:lang w:val="en-IL"/>
              </w:rPr>
              <w:t xml:space="preserve"> 2 בתים (כמחרוזת)</w:t>
            </w:r>
          </w:p>
          <w:p w14:paraId="2092AF5D" w14:textId="77777777" w:rsidR="006B3753" w:rsidRDefault="006B3753" w:rsidP="006B3753">
            <w:pPr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כמות</w:t>
            </w:r>
          </w:p>
          <w:p w14:paraId="3DD96A06" w14:textId="77777777" w:rsidR="006B3753" w:rsidRDefault="006B3753" w:rsidP="006B3753">
            <w:pPr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 xml:space="preserve">מספר התווים של השם של ספריית הענן </w:t>
            </w:r>
            <w:r>
              <w:rPr>
                <w:rFonts w:cs="David"/>
                <w:sz w:val="24"/>
                <w:szCs w:val="24"/>
                <w:rtl/>
                <w:lang w:val="en-IL"/>
              </w:rPr>
              <w:t>–</w:t>
            </w:r>
            <w:r>
              <w:rPr>
                <w:rFonts w:cs="David" w:hint="cs"/>
                <w:sz w:val="24"/>
                <w:szCs w:val="24"/>
                <w:rtl/>
                <w:lang w:val="en-IL"/>
              </w:rPr>
              <w:t xml:space="preserve"> 2 בתים (כמחרוזת)</w:t>
            </w:r>
          </w:p>
          <w:p w14:paraId="0923CE93" w14:textId="77777777" w:rsidR="006B3753" w:rsidRDefault="006B3753" w:rsidP="006B3753">
            <w:pPr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שם</w:t>
            </w:r>
          </w:p>
          <w:p w14:paraId="1420B90E" w14:textId="0851DD39" w:rsidR="006B3753" w:rsidRPr="006B3753" w:rsidRDefault="006B3753" w:rsidP="006B3753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203##</w:t>
            </w:r>
            <w:proofErr w:type="spellStart"/>
            <w:r>
              <w:rPr>
                <w:rFonts w:cs="David"/>
                <w:sz w:val="24"/>
                <w:szCs w:val="24"/>
              </w:rPr>
              <w:t>cloudAmount</w:t>
            </w:r>
            <w:proofErr w:type="spellEnd"/>
            <w:r>
              <w:rPr>
                <w:rFonts w:cs="David"/>
                <w:sz w:val="24"/>
                <w:szCs w:val="24"/>
              </w:rPr>
              <w:t>##</w:t>
            </w:r>
            <w:proofErr w:type="spellStart"/>
            <w:r>
              <w:rPr>
                <w:rFonts w:cs="David"/>
                <w:sz w:val="24"/>
                <w:szCs w:val="24"/>
              </w:rPr>
              <w:t>folderName</w:t>
            </w:r>
            <w:proofErr w:type="spellEnd"/>
            <w:r>
              <w:rPr>
                <w:rFonts w:cs="David"/>
                <w:sz w:val="24"/>
                <w:szCs w:val="24"/>
              </w:rPr>
              <w:t>]</w:t>
            </w:r>
          </w:p>
        </w:tc>
      </w:tr>
      <w:tr w:rsidR="00401F2A" w:rsidRPr="008C790F" w14:paraId="56A47329" w14:textId="77777777" w:rsidTr="00401F2A"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261754" w14:textId="061A824B" w:rsidR="00401F2A" w:rsidRPr="00401F2A" w:rsidRDefault="00401F2A" w:rsidP="00EB188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102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59AA64" w14:textId="6DEDD1DA" w:rsidR="00401F2A" w:rsidRPr="00401F2A" w:rsidRDefault="00401F2A" w:rsidP="00EB188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סרבר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EA6CA3" w14:textId="1AE6FA1D" w:rsidR="00401F2A" w:rsidRDefault="00401F2A" w:rsidP="00EB188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מענה על שליחת מידע על המשתמש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A6EFF6E" w14:textId="77777777" w:rsidR="00401F2A" w:rsidRDefault="00401F2A" w:rsidP="00EB188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1020] // success</w:t>
            </w:r>
          </w:p>
          <w:p w14:paraId="647B101A" w14:textId="77777777" w:rsidR="00401F2A" w:rsidRDefault="00401F2A" w:rsidP="00401F2A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1021] // Not enough room on the computer</w:t>
            </w:r>
          </w:p>
          <w:p w14:paraId="5D56666E" w14:textId="1C18C017" w:rsidR="00401F2A" w:rsidRPr="00401F2A" w:rsidRDefault="00401F2A" w:rsidP="00401F2A">
            <w:pPr>
              <w:bidi w:val="0"/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/>
                <w:sz w:val="24"/>
                <w:szCs w:val="24"/>
              </w:rPr>
              <w:lastRenderedPageBreak/>
              <w:t>[1022] // Other</w:t>
            </w:r>
          </w:p>
        </w:tc>
      </w:tr>
    </w:tbl>
    <w:p w14:paraId="694DB0D9" w14:textId="77777777" w:rsidR="00326074" w:rsidRPr="003D2F81" w:rsidRDefault="00326074"/>
    <w:sectPr w:rsidR="00326074" w:rsidRPr="003D2F8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UwMzAxsTQ0Nzc2tDRS0lEKTi0uzszPAykwqgUAmx+yOywAAAA="/>
  </w:docVars>
  <w:rsids>
    <w:rsidRoot w:val="0085145B"/>
    <w:rsid w:val="001C6EF5"/>
    <w:rsid w:val="001E11C7"/>
    <w:rsid w:val="00326074"/>
    <w:rsid w:val="00334275"/>
    <w:rsid w:val="003372CE"/>
    <w:rsid w:val="003D2F81"/>
    <w:rsid w:val="00401F2A"/>
    <w:rsid w:val="0045639A"/>
    <w:rsid w:val="0052563C"/>
    <w:rsid w:val="00541CAE"/>
    <w:rsid w:val="00616ECE"/>
    <w:rsid w:val="006B3753"/>
    <w:rsid w:val="00742340"/>
    <w:rsid w:val="0085145B"/>
    <w:rsid w:val="008C10B0"/>
    <w:rsid w:val="009478FD"/>
    <w:rsid w:val="009D2A75"/>
    <w:rsid w:val="00B469C2"/>
    <w:rsid w:val="00C85618"/>
    <w:rsid w:val="00E8385F"/>
    <w:rsid w:val="00FE16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E56331"/>
  <w15:chartTrackingRefBased/>
  <w15:docId w15:val="{2112B971-CF50-463A-994C-047812AFE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3D2F81"/>
    <w:pPr>
      <w:bidi/>
      <w:spacing w:after="0" w:line="240" w:lineRule="auto"/>
    </w:pPr>
    <w:rPr>
      <w:rFonts w:ascii="Times New Roman" w:eastAsia="Times New Roman" w:hAnsi="Times New Roman" w:cs="Times New Roman"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07EA7D-1EAB-425A-A260-823D091B08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189</Words>
  <Characters>10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ked Nissanov</dc:creator>
  <cp:keywords/>
  <dc:description/>
  <cp:lastModifiedBy>Shaked Nissanov</cp:lastModifiedBy>
  <cp:revision>29</cp:revision>
  <dcterms:created xsi:type="dcterms:W3CDTF">2017-11-22T21:40:00Z</dcterms:created>
  <dcterms:modified xsi:type="dcterms:W3CDTF">2017-11-26T16:28:00Z</dcterms:modified>
</cp:coreProperties>
</file>